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A3C038" w14:textId="77777777" w:rsidR="00970077" w:rsidRDefault="006A5592">
      <w:pPr>
        <w:pStyle w:val="Title"/>
      </w:pPr>
      <w:r>
        <w:t>Exploratory data of Chagas disease microbiota</w:t>
      </w:r>
    </w:p>
    <w:p w14:paraId="12A3C039" w14:textId="77777777" w:rsidR="00970077" w:rsidRDefault="006A5592">
      <w:pPr>
        <w:pStyle w:val="Author"/>
      </w:pPr>
      <w:r>
        <w:t>Tyrel Long</w:t>
      </w:r>
    </w:p>
    <w:p w14:paraId="12A3C03A" w14:textId="5EB6E594" w:rsidR="00970077" w:rsidRDefault="006A5592">
      <w:pPr>
        <w:pStyle w:val="Date"/>
      </w:pPr>
      <w:r>
        <w:t>3/3/2021</w:t>
      </w:r>
    </w:p>
    <w:p w14:paraId="299247AB" w14:textId="6BD429FC" w:rsidR="00E76201" w:rsidRDefault="00E76201" w:rsidP="00E76201">
      <w:pPr>
        <w:pStyle w:val="BodyText"/>
      </w:pPr>
    </w:p>
    <w:p w14:paraId="64ED6788" w14:textId="7931E048" w:rsidR="00E76201" w:rsidRPr="00086DC6" w:rsidRDefault="00E76201" w:rsidP="00E76201">
      <w:pPr>
        <w:pStyle w:val="BodyText"/>
      </w:pPr>
      <w:r>
        <w:t>Overall,</w:t>
      </w:r>
      <w:r>
        <w:t xml:space="preserve"> the data looks like it is swayed due to a large amount of zero values. </w:t>
      </w:r>
      <w:r>
        <w:t xml:space="preserve">This is most evident in the histograms and the boxplots. There are some differences in the </w:t>
      </w:r>
      <w:r w:rsidR="00A47523">
        <w:t>phylum</w:t>
      </w:r>
      <w:r>
        <w:t xml:space="preserve"> of the different diseases as shown by the boxplots but the </w:t>
      </w:r>
      <w:proofErr w:type="spellStart"/>
      <w:r>
        <w:t>qq</w:t>
      </w:r>
      <w:proofErr w:type="spellEnd"/>
      <w:r>
        <w:t xml:space="preserve"> plots do not look very good. Linear regression models were made to look at the three diseases and the </w:t>
      </w:r>
      <w:r w:rsidR="00A47523">
        <w:t>phylum</w:t>
      </w:r>
      <w:r>
        <w:t xml:space="preserve"> and </w:t>
      </w:r>
      <w:r w:rsidR="00A47523">
        <w:t xml:space="preserve">the model with the Highest AIC was the cardiac model. Finally, the pair plots don’t show anything significant between the three diseases. </w:t>
      </w:r>
    </w:p>
    <w:p w14:paraId="455B9199" w14:textId="77777777" w:rsidR="00E76201" w:rsidRPr="00E76201" w:rsidRDefault="00E76201" w:rsidP="00E76201">
      <w:pPr>
        <w:pStyle w:val="BodyText"/>
      </w:pPr>
    </w:p>
    <w:p w14:paraId="12A3C03B" w14:textId="77777777" w:rsidR="00970077" w:rsidRDefault="006A5592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>chagas=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R statistics/final project/chagas table 1.xls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hagas)</w:t>
      </w:r>
    </w:p>
    <w:p w14:paraId="12A3C03C" w14:textId="77777777" w:rsidR="00970077" w:rsidRDefault="006A5592">
      <w:pPr>
        <w:pStyle w:val="SourceCode"/>
      </w:pPr>
      <w:r>
        <w:rPr>
          <w:rStyle w:val="VerbatimChar"/>
        </w:rPr>
        <w:t xml:space="preserve">## [1] "Phylum"                        "Genus"                        </w:t>
      </w:r>
      <w:r>
        <w:br/>
      </w:r>
      <w:r>
        <w:rPr>
          <w:rStyle w:val="VerbatimChar"/>
        </w:rPr>
        <w:t xml:space="preserve">## [3] "Control*"                      "Indeterminate*"               </w:t>
      </w:r>
      <w:r>
        <w:br/>
      </w:r>
      <w:r>
        <w:rPr>
          <w:rStyle w:val="VerbatimChar"/>
        </w:rPr>
        <w:t xml:space="preserve">## [5] "Cardiac*"                      "Megacolon*"                   </w:t>
      </w:r>
      <w:r>
        <w:br/>
      </w:r>
      <w:r>
        <w:rPr>
          <w:rStyle w:val="VerbatimChar"/>
        </w:rPr>
        <w:t>## [7] "FDR_P"                         "p-v</w:t>
      </w:r>
      <w:r>
        <w:rPr>
          <w:rStyle w:val="VerbatimChar"/>
        </w:rPr>
        <w:t xml:space="preserve">alue"                      </w:t>
      </w:r>
      <w:r>
        <w:br/>
      </w:r>
      <w:r>
        <w:rPr>
          <w:rStyle w:val="VerbatimChar"/>
        </w:rPr>
        <w:t>## [9] "P-value Bonferroni correction"</w:t>
      </w:r>
    </w:p>
    <w:p w14:paraId="12A3C03D" w14:textId="77777777" w:rsidR="00970077" w:rsidRDefault="006A5592">
      <w:pPr>
        <w:pStyle w:val="FirstParagraph"/>
      </w:pPr>
      <w:r>
        <w:t>Square root</w:t>
      </w:r>
    </w:p>
    <w:p w14:paraId="12A3C03E" w14:textId="77777777" w:rsidR="00970077" w:rsidRDefault="006A5592">
      <w:pPr>
        <w:pStyle w:val="SourceCode"/>
      </w:pPr>
      <w:r>
        <w:rPr>
          <w:rStyle w:val="NormalTok"/>
        </w:rPr>
        <w:t>chagas</w:t>
      </w:r>
      <w:r>
        <w:rPr>
          <w:rStyle w:val="OperatorTok"/>
        </w:rPr>
        <w:t>$</w:t>
      </w:r>
      <w:r>
        <w:rPr>
          <w:rStyle w:val="NormalTok"/>
        </w:rPr>
        <w:t>Megacolon.sq=</w:t>
      </w:r>
      <w:r>
        <w:rPr>
          <w:rStyle w:val="KeywordTok"/>
        </w:rPr>
        <w:t>sqrt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Megacolon*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agas</w:t>
      </w:r>
      <w:r>
        <w:rPr>
          <w:rStyle w:val="OperatorTok"/>
        </w:rPr>
        <w:t>$</w:t>
      </w:r>
      <w:r>
        <w:rPr>
          <w:rStyle w:val="NormalTok"/>
        </w:rPr>
        <w:t>indeterminate.sq=</w:t>
      </w:r>
      <w:r>
        <w:rPr>
          <w:rStyle w:val="KeywordTok"/>
        </w:rPr>
        <w:t>sqrt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Indeterminate*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agas</w:t>
      </w:r>
      <w:r>
        <w:rPr>
          <w:rStyle w:val="OperatorTok"/>
        </w:rPr>
        <w:t>$</w:t>
      </w:r>
      <w:r>
        <w:rPr>
          <w:rStyle w:val="NormalTok"/>
        </w:rPr>
        <w:t>Cardiac.sq=</w:t>
      </w:r>
      <w:r>
        <w:rPr>
          <w:rStyle w:val="KeywordTok"/>
        </w:rPr>
        <w:t>sqrt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ardiac*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12A3C03F" w14:textId="77777777" w:rsidR="00970077" w:rsidRDefault="006A5592">
      <w:pPr>
        <w:pStyle w:val="FirstParagraph"/>
      </w:pPr>
      <w:r>
        <w:t>Boxplot of Megacolon.sq</w:t>
      </w:r>
    </w:p>
    <w:p w14:paraId="12A3C040" w14:textId="77777777" w:rsidR="00970077" w:rsidRDefault="006A559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cha</w:t>
      </w:r>
      <w:r>
        <w:rPr>
          <w:rStyle w:val="NormalTok"/>
        </w:rPr>
        <w:t>gas</w:t>
      </w:r>
      <w:r>
        <w:rPr>
          <w:rStyle w:val="OperatorTok"/>
        </w:rPr>
        <w:t>$</w:t>
      </w:r>
      <w:r>
        <w:rPr>
          <w:rStyle w:val="NormalTok"/>
        </w:rPr>
        <w:t>Megacolon.sq)</w:t>
      </w:r>
    </w:p>
    <w:p w14:paraId="12A3C041" w14:textId="77777777" w:rsidR="00970077" w:rsidRDefault="006A5592">
      <w:pPr>
        <w:pStyle w:val="FirstParagraph"/>
      </w:pPr>
      <w:r>
        <w:rPr>
          <w:noProof/>
        </w:rPr>
        <w:lastRenderedPageBreak/>
        <w:drawing>
          <wp:inline distT="0" distB="0" distL="0" distR="0" wp14:anchorId="12A3C09C" wp14:editId="12A3C09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3C042" w14:textId="77777777" w:rsidR="00970077" w:rsidRDefault="006A5592">
      <w:pPr>
        <w:pStyle w:val="BodyText"/>
      </w:pPr>
      <w:r>
        <w:t>Factors of megacolon, phylum and genus</w:t>
      </w:r>
    </w:p>
    <w:p w14:paraId="12A3C043" w14:textId="77777777" w:rsidR="00970077" w:rsidRDefault="006A5592">
      <w:pPr>
        <w:pStyle w:val="SourceCode"/>
      </w:pPr>
      <w:r>
        <w:rPr>
          <w:rStyle w:val="NormalTok"/>
        </w:rPr>
        <w:t>chagas</w:t>
      </w:r>
      <w:r>
        <w:rPr>
          <w:rStyle w:val="OperatorTok"/>
        </w:rPr>
        <w:t>$</w:t>
      </w:r>
      <w:r>
        <w:rPr>
          <w:rStyle w:val="NormalTok"/>
        </w:rPr>
        <w:t>fMegacolon=</w:t>
      </w:r>
      <w:r>
        <w:rPr>
          <w:rStyle w:val="KeywordTok"/>
        </w:rPr>
        <w:t>factor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Megacolon*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hagas</w:t>
      </w:r>
      <w:r>
        <w:rPr>
          <w:rStyle w:val="OperatorTok"/>
        </w:rPr>
        <w:t>$</w:t>
      </w:r>
      <w:r>
        <w:rPr>
          <w:rStyle w:val="NormalTok"/>
        </w:rPr>
        <w:t>fphylum=</w:t>
      </w:r>
      <w:r>
        <w:rPr>
          <w:rStyle w:val="KeywordTok"/>
        </w:rPr>
        <w:t>factor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NormalTok"/>
        </w:rPr>
        <w:t>Phylum)</w:t>
      </w:r>
      <w:r>
        <w:br/>
      </w:r>
      <w:r>
        <w:rPr>
          <w:rStyle w:val="NormalTok"/>
        </w:rPr>
        <w:t>chagas</w:t>
      </w:r>
      <w:r>
        <w:rPr>
          <w:rStyle w:val="OperatorTok"/>
        </w:rPr>
        <w:t>$</w:t>
      </w:r>
      <w:r>
        <w:rPr>
          <w:rStyle w:val="NormalTok"/>
        </w:rPr>
        <w:t>fgenus=</w:t>
      </w:r>
      <w:r>
        <w:rPr>
          <w:rStyle w:val="KeywordTok"/>
        </w:rPr>
        <w:t>factor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NormalTok"/>
        </w:rPr>
        <w:t>Genus)</w:t>
      </w:r>
    </w:p>
    <w:p w14:paraId="12A3C044" w14:textId="77777777" w:rsidR="00970077" w:rsidRDefault="006A5592">
      <w:pPr>
        <w:pStyle w:val="FirstParagraph"/>
      </w:pPr>
      <w:r>
        <w:t>Boxplots</w:t>
      </w:r>
    </w:p>
    <w:p w14:paraId="12A3C045" w14:textId="77777777" w:rsidR="00970077" w:rsidRDefault="006A559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chagas 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Megacolon.sq,</w:t>
      </w:r>
      <w:r>
        <w:rPr>
          <w:rStyle w:val="DataTypeTok"/>
        </w:rPr>
        <w:t>x=</w:t>
      </w:r>
      <w:r>
        <w:rPr>
          <w:rStyle w:val="NormalTok"/>
        </w:rPr>
        <w:t>fphylum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theme_classic</w:t>
      </w:r>
      <w:r>
        <w:rPr>
          <w:rStyle w:val="NormalTok"/>
        </w:rPr>
        <w:t>()</w:t>
      </w:r>
    </w:p>
    <w:p w14:paraId="12A3C046" w14:textId="77777777" w:rsidR="00970077" w:rsidRDefault="006A5592">
      <w:pPr>
        <w:pStyle w:val="SourceCode"/>
      </w:pPr>
      <w:r>
        <w:rPr>
          <w:rStyle w:val="VerbatimChar"/>
        </w:rPr>
        <w:t>## Warning: Removed 1 rows containing non-finite values (stat_boxplot).</w:t>
      </w:r>
    </w:p>
    <w:p w14:paraId="12A3C047" w14:textId="77777777" w:rsidR="00970077" w:rsidRDefault="006A5592">
      <w:pPr>
        <w:pStyle w:val="FirstParagraph"/>
      </w:pPr>
      <w:r>
        <w:rPr>
          <w:noProof/>
        </w:rPr>
        <w:lastRenderedPageBreak/>
        <w:drawing>
          <wp:inline distT="0" distB="0" distL="0" distR="0" wp14:anchorId="12A3C09E" wp14:editId="12A3C09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3C048" w14:textId="77777777" w:rsidR="00970077" w:rsidRDefault="006A559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chagas 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Megacolon.sq,</w:t>
      </w:r>
      <w:r>
        <w:rPr>
          <w:rStyle w:val="DataTypeTok"/>
        </w:rPr>
        <w:t>x=</w:t>
      </w:r>
      <w:r>
        <w:rPr>
          <w:rStyle w:val="NormalTok"/>
        </w:rPr>
        <w:t>fphylum,fgenus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theme_classic</w:t>
      </w:r>
      <w:r>
        <w:rPr>
          <w:rStyle w:val="NormalTok"/>
        </w:rPr>
        <w:t>()</w:t>
      </w:r>
    </w:p>
    <w:p w14:paraId="12A3C049" w14:textId="77777777" w:rsidR="00970077" w:rsidRDefault="006A5592">
      <w:pPr>
        <w:pStyle w:val="SourceCode"/>
      </w:pPr>
      <w:r>
        <w:rPr>
          <w:rStyle w:val="VerbatimChar"/>
        </w:rPr>
        <w:t>## Warning: Removed 1 rows containing non-finite values (stat_boxpl</w:t>
      </w:r>
      <w:r>
        <w:rPr>
          <w:rStyle w:val="VerbatimChar"/>
        </w:rPr>
        <w:t>ot).</w:t>
      </w:r>
    </w:p>
    <w:p w14:paraId="12A3C04A" w14:textId="77777777" w:rsidR="00970077" w:rsidRDefault="006A5592">
      <w:pPr>
        <w:pStyle w:val="FirstParagraph"/>
      </w:pPr>
      <w:r>
        <w:rPr>
          <w:noProof/>
        </w:rPr>
        <w:lastRenderedPageBreak/>
        <w:drawing>
          <wp:inline distT="0" distB="0" distL="0" distR="0" wp14:anchorId="12A3C0A0" wp14:editId="12A3C0A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3C04B" w14:textId="77777777" w:rsidR="00970077" w:rsidRDefault="006A559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chagas 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indeterminate.sq,</w:t>
      </w:r>
      <w:r>
        <w:rPr>
          <w:rStyle w:val="DataTypeTok"/>
        </w:rPr>
        <w:t>x=</w:t>
      </w:r>
      <w:r>
        <w:rPr>
          <w:rStyle w:val="NormalTok"/>
        </w:rPr>
        <w:t>fphylum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theme_classic</w:t>
      </w:r>
      <w:r>
        <w:rPr>
          <w:rStyle w:val="NormalTok"/>
        </w:rPr>
        <w:t>()</w:t>
      </w:r>
    </w:p>
    <w:p w14:paraId="12A3C04C" w14:textId="77777777" w:rsidR="00970077" w:rsidRDefault="006A5592">
      <w:pPr>
        <w:pStyle w:val="SourceCode"/>
      </w:pPr>
      <w:r>
        <w:rPr>
          <w:rStyle w:val="VerbatimChar"/>
        </w:rPr>
        <w:t>## Warning: Removed 1 rows containing non-finite values (stat_boxplot).</w:t>
      </w:r>
    </w:p>
    <w:p w14:paraId="12A3C04D" w14:textId="77777777" w:rsidR="00970077" w:rsidRDefault="006A5592">
      <w:pPr>
        <w:pStyle w:val="FirstParagraph"/>
      </w:pPr>
      <w:r>
        <w:rPr>
          <w:noProof/>
        </w:rPr>
        <w:lastRenderedPageBreak/>
        <w:drawing>
          <wp:inline distT="0" distB="0" distL="0" distR="0" wp14:anchorId="12A3C0A2" wp14:editId="12A3C0A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3C04E" w14:textId="77777777" w:rsidR="00970077" w:rsidRDefault="006A559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chagas 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indeterminate.sq,</w:t>
      </w:r>
      <w:r>
        <w:rPr>
          <w:rStyle w:val="DataTypeTok"/>
        </w:rPr>
        <w:t>x=</w:t>
      </w:r>
      <w:r>
        <w:rPr>
          <w:rStyle w:val="NormalTok"/>
        </w:rPr>
        <w:t>fphylum,fgenus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theme_classic</w:t>
      </w:r>
      <w:r>
        <w:rPr>
          <w:rStyle w:val="NormalTok"/>
        </w:rPr>
        <w:t>()</w:t>
      </w:r>
    </w:p>
    <w:p w14:paraId="12A3C04F" w14:textId="77777777" w:rsidR="00970077" w:rsidRDefault="006A5592">
      <w:pPr>
        <w:pStyle w:val="SourceCode"/>
      </w:pPr>
      <w:r>
        <w:rPr>
          <w:rStyle w:val="VerbatimChar"/>
        </w:rPr>
        <w:t>## Warning: Removed 1 rows containing non-finite values (stat_boxplot).</w:t>
      </w:r>
    </w:p>
    <w:p w14:paraId="12A3C050" w14:textId="77777777" w:rsidR="00970077" w:rsidRDefault="006A5592">
      <w:pPr>
        <w:pStyle w:val="FirstParagraph"/>
      </w:pPr>
      <w:r>
        <w:rPr>
          <w:noProof/>
        </w:rPr>
        <w:lastRenderedPageBreak/>
        <w:drawing>
          <wp:inline distT="0" distB="0" distL="0" distR="0" wp14:anchorId="12A3C0A4" wp14:editId="12A3C0A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3C051" w14:textId="77777777" w:rsidR="00970077" w:rsidRDefault="006A559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chagas 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Cardiac.sq,</w:t>
      </w:r>
      <w:r>
        <w:rPr>
          <w:rStyle w:val="DataTypeTok"/>
        </w:rPr>
        <w:t>x=</w:t>
      </w:r>
      <w:r>
        <w:rPr>
          <w:rStyle w:val="NormalTok"/>
        </w:rPr>
        <w:t>fphylum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theme_classic</w:t>
      </w:r>
      <w:r>
        <w:rPr>
          <w:rStyle w:val="NormalTok"/>
        </w:rPr>
        <w:t>()</w:t>
      </w:r>
    </w:p>
    <w:p w14:paraId="12A3C052" w14:textId="77777777" w:rsidR="00970077" w:rsidRDefault="006A5592">
      <w:pPr>
        <w:pStyle w:val="SourceCode"/>
      </w:pPr>
      <w:r>
        <w:rPr>
          <w:rStyle w:val="VerbatimChar"/>
        </w:rPr>
        <w:t>## Warning: Removed 1 rows containing non-finite values (stat_boxplot).</w:t>
      </w:r>
    </w:p>
    <w:p w14:paraId="12A3C053" w14:textId="77777777" w:rsidR="00970077" w:rsidRDefault="006A5592">
      <w:pPr>
        <w:pStyle w:val="FirstParagraph"/>
      </w:pPr>
      <w:r>
        <w:rPr>
          <w:noProof/>
        </w:rPr>
        <w:drawing>
          <wp:inline distT="0" distB="0" distL="0" distR="0" wp14:anchorId="12A3C0A6" wp14:editId="12A3C0A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3C054" w14:textId="77777777" w:rsidR="00970077" w:rsidRDefault="006A5592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>(chagas 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Cardiac.sq,</w:t>
      </w:r>
      <w:r>
        <w:rPr>
          <w:rStyle w:val="DataTypeTok"/>
        </w:rPr>
        <w:t>x=</w:t>
      </w:r>
      <w:r>
        <w:rPr>
          <w:rStyle w:val="NormalTok"/>
        </w:rPr>
        <w:t>fphylum,fgenus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theme_classic</w:t>
      </w:r>
      <w:r>
        <w:rPr>
          <w:rStyle w:val="NormalTok"/>
        </w:rPr>
        <w:t>()</w:t>
      </w:r>
    </w:p>
    <w:p w14:paraId="12A3C055" w14:textId="77777777" w:rsidR="00970077" w:rsidRDefault="006A5592">
      <w:pPr>
        <w:pStyle w:val="SourceCode"/>
      </w:pPr>
      <w:r>
        <w:rPr>
          <w:rStyle w:val="VerbatimChar"/>
        </w:rPr>
        <w:t>## Warning: Removed 1 rows containing non-finite values (stat_boxplot).</w:t>
      </w:r>
    </w:p>
    <w:p w14:paraId="12A3C056" w14:textId="77777777" w:rsidR="00970077" w:rsidRDefault="006A5592">
      <w:pPr>
        <w:pStyle w:val="FirstParagraph"/>
      </w:pPr>
      <w:r>
        <w:rPr>
          <w:noProof/>
        </w:rPr>
        <w:drawing>
          <wp:inline distT="0" distB="0" distL="0" distR="0" wp14:anchorId="12A3C0A8" wp14:editId="12A3C0A9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5-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otcharts</w:t>
      </w:r>
    </w:p>
    <w:p w14:paraId="12A3C057" w14:textId="77777777" w:rsidR="00970077" w:rsidRDefault="006A5592">
      <w:pPr>
        <w:pStyle w:val="SourceCode"/>
      </w:pPr>
      <w:r>
        <w:rPr>
          <w:rStyle w:val="KeywordTok"/>
        </w:rPr>
        <w:t>dotchart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NormalTok"/>
        </w:rPr>
        <w:t>Megacolon.sq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NormalTok"/>
        </w:rPr>
        <w:t>fphylum)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egacolon"</w:t>
      </w:r>
      <w:r>
        <w:rPr>
          <w:rStyle w:val="NormalTok"/>
        </w:rPr>
        <w:t>)</w:t>
      </w:r>
    </w:p>
    <w:p w14:paraId="12A3C058" w14:textId="77777777" w:rsidR="00970077" w:rsidRDefault="006A5592">
      <w:pPr>
        <w:pStyle w:val="FirstParagraph"/>
      </w:pPr>
      <w:r>
        <w:rPr>
          <w:noProof/>
        </w:rPr>
        <w:lastRenderedPageBreak/>
        <w:drawing>
          <wp:inline distT="0" distB="0" distL="0" distR="0" wp14:anchorId="12A3C0AA" wp14:editId="12A3C0AB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3C059" w14:textId="77777777" w:rsidR="00970077" w:rsidRDefault="006A5592">
      <w:pPr>
        <w:pStyle w:val="SourceCode"/>
      </w:pPr>
      <w:r>
        <w:rPr>
          <w:rStyle w:val="KeywordTok"/>
        </w:rPr>
        <w:t>dotchart</w:t>
      </w:r>
      <w:r>
        <w:rPr>
          <w:rStyle w:val="NormalTok"/>
        </w:rPr>
        <w:t>(cha</w:t>
      </w:r>
      <w:r>
        <w:rPr>
          <w:rStyle w:val="NormalTok"/>
        </w:rPr>
        <w:t>gas</w:t>
      </w:r>
      <w:r>
        <w:rPr>
          <w:rStyle w:val="OperatorTok"/>
        </w:rPr>
        <w:t>$</w:t>
      </w:r>
      <w:r>
        <w:rPr>
          <w:rStyle w:val="NormalTok"/>
        </w:rPr>
        <w:t>indeterminate.sq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NormalTok"/>
        </w:rPr>
        <w:t>fphylum)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ndeterminate"</w:t>
      </w:r>
      <w:r>
        <w:rPr>
          <w:rStyle w:val="NormalTok"/>
        </w:rPr>
        <w:t>)</w:t>
      </w:r>
    </w:p>
    <w:p w14:paraId="12A3C05A" w14:textId="77777777" w:rsidR="00970077" w:rsidRDefault="006A5592">
      <w:pPr>
        <w:pStyle w:val="FirstParagraph"/>
      </w:pPr>
      <w:r>
        <w:rPr>
          <w:noProof/>
        </w:rPr>
        <w:drawing>
          <wp:inline distT="0" distB="0" distL="0" distR="0" wp14:anchorId="12A3C0AC" wp14:editId="12A3C0AD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3C05B" w14:textId="77777777" w:rsidR="00970077" w:rsidRDefault="006A5592">
      <w:pPr>
        <w:pStyle w:val="SourceCode"/>
      </w:pPr>
      <w:r>
        <w:rPr>
          <w:rStyle w:val="KeywordTok"/>
        </w:rPr>
        <w:lastRenderedPageBreak/>
        <w:t>dotchart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NormalTok"/>
        </w:rPr>
        <w:t>Cardiac.sq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NormalTok"/>
        </w:rPr>
        <w:t>fphylum)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ardiac"</w:t>
      </w:r>
      <w:r>
        <w:rPr>
          <w:rStyle w:val="NormalTok"/>
        </w:rPr>
        <w:t>)</w:t>
      </w:r>
    </w:p>
    <w:p w14:paraId="12A3C05C" w14:textId="77777777" w:rsidR="00970077" w:rsidRDefault="006A5592">
      <w:pPr>
        <w:pStyle w:val="FirstParagraph"/>
      </w:pPr>
      <w:r>
        <w:rPr>
          <w:noProof/>
        </w:rPr>
        <w:drawing>
          <wp:inline distT="0" distB="0" distL="0" distR="0" wp14:anchorId="12A3C0AE" wp14:editId="12A3C0AF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Histograms</w:t>
      </w:r>
    </w:p>
    <w:p w14:paraId="12A3C05D" w14:textId="77777777" w:rsidR="00970077" w:rsidRDefault="006A559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Megacolon*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12A3C05E" w14:textId="77777777" w:rsidR="00970077" w:rsidRDefault="006A5592">
      <w:pPr>
        <w:pStyle w:val="FirstParagraph"/>
      </w:pPr>
      <w:r>
        <w:rPr>
          <w:noProof/>
        </w:rPr>
        <w:drawing>
          <wp:inline distT="0" distB="0" distL="0" distR="0" wp14:anchorId="12A3C0B0" wp14:editId="12A3C0B1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3C05F" w14:textId="77777777" w:rsidR="00970077" w:rsidRDefault="006A5592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Indeterminate*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12A3C060" w14:textId="77777777" w:rsidR="00970077" w:rsidRDefault="006A5592">
      <w:pPr>
        <w:pStyle w:val="FirstParagraph"/>
      </w:pPr>
      <w:r>
        <w:rPr>
          <w:noProof/>
        </w:rPr>
        <w:drawing>
          <wp:inline distT="0" distB="0" distL="0" distR="0" wp14:anchorId="12A3C0B2" wp14:editId="12A3C0B3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3C061" w14:textId="77777777" w:rsidR="00970077" w:rsidRDefault="006A559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ardiac*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12A3C062" w14:textId="77777777" w:rsidR="00970077" w:rsidRDefault="006A5592">
      <w:pPr>
        <w:pStyle w:val="FirstParagraph"/>
      </w:pPr>
      <w:r>
        <w:rPr>
          <w:noProof/>
        </w:rPr>
        <w:drawing>
          <wp:inline distT="0" distB="0" distL="0" distR="0" wp14:anchorId="12A3C0B4" wp14:editId="12A3C0B5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QQ-plots</w:t>
      </w:r>
    </w:p>
    <w:p w14:paraId="12A3C063" w14:textId="77777777" w:rsidR="00970077" w:rsidRDefault="006A5592">
      <w:pPr>
        <w:pStyle w:val="SourceCode"/>
      </w:pPr>
      <w:r>
        <w:rPr>
          <w:rStyle w:val="KeywordTok"/>
        </w:rPr>
        <w:lastRenderedPageBreak/>
        <w:t>qqnorm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Megacolon*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Megacolon*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12A3C064" w14:textId="77777777" w:rsidR="00970077" w:rsidRDefault="006A5592">
      <w:pPr>
        <w:pStyle w:val="FirstParagraph"/>
      </w:pPr>
      <w:r>
        <w:rPr>
          <w:noProof/>
        </w:rPr>
        <w:drawing>
          <wp:inline distT="0" distB="0" distL="0" distR="0" wp14:anchorId="12A3C0B6" wp14:editId="12A3C0B7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3C065" w14:textId="77777777" w:rsidR="00970077" w:rsidRDefault="006A5592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NormalTok"/>
        </w:rPr>
        <w:t>Megacolon.sq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NormalTok"/>
        </w:rPr>
        <w:t>Megacolon.sq)</w:t>
      </w:r>
    </w:p>
    <w:p w14:paraId="12A3C066" w14:textId="77777777" w:rsidR="00970077" w:rsidRDefault="006A5592">
      <w:pPr>
        <w:pStyle w:val="FirstParagraph"/>
      </w:pPr>
      <w:r>
        <w:rPr>
          <w:noProof/>
        </w:rPr>
        <w:lastRenderedPageBreak/>
        <w:drawing>
          <wp:inline distT="0" distB="0" distL="0" distR="0" wp14:anchorId="12A3C0B8" wp14:editId="12A3C0B9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3C067" w14:textId="77777777" w:rsidR="00970077" w:rsidRDefault="006A5592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Indeterminate*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Indeterminate*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12A3C068" w14:textId="77777777" w:rsidR="00970077" w:rsidRDefault="006A5592">
      <w:pPr>
        <w:pStyle w:val="FirstParagraph"/>
      </w:pPr>
      <w:r>
        <w:rPr>
          <w:noProof/>
        </w:rPr>
        <w:drawing>
          <wp:inline distT="0" distB="0" distL="0" distR="0" wp14:anchorId="12A3C0BA" wp14:editId="12A3C0BB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3C069" w14:textId="77777777" w:rsidR="00970077" w:rsidRDefault="006A5592">
      <w:pPr>
        <w:pStyle w:val="SourceCode"/>
      </w:pPr>
      <w:r>
        <w:rPr>
          <w:rStyle w:val="KeywordTok"/>
        </w:rPr>
        <w:lastRenderedPageBreak/>
        <w:t>qqnorm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NormalTok"/>
        </w:rPr>
        <w:t>indeterminate.sq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NormalTok"/>
        </w:rPr>
        <w:t>indeterminate.sq)</w:t>
      </w:r>
    </w:p>
    <w:p w14:paraId="12A3C06A" w14:textId="77777777" w:rsidR="00970077" w:rsidRDefault="006A5592">
      <w:pPr>
        <w:pStyle w:val="FirstParagraph"/>
      </w:pPr>
      <w:r>
        <w:rPr>
          <w:noProof/>
        </w:rPr>
        <w:drawing>
          <wp:inline distT="0" distB="0" distL="0" distR="0" wp14:anchorId="12A3C0BC" wp14:editId="12A3C0BD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8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3C06B" w14:textId="77777777" w:rsidR="00970077" w:rsidRDefault="006A5592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ardiac*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ardiac*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12A3C06C" w14:textId="77777777" w:rsidR="00970077" w:rsidRDefault="006A5592">
      <w:pPr>
        <w:pStyle w:val="FirstParagraph"/>
      </w:pPr>
      <w:r>
        <w:rPr>
          <w:noProof/>
        </w:rPr>
        <w:lastRenderedPageBreak/>
        <w:drawing>
          <wp:inline distT="0" distB="0" distL="0" distR="0" wp14:anchorId="12A3C0BE" wp14:editId="12A3C0BF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8-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3C06D" w14:textId="77777777" w:rsidR="00970077" w:rsidRDefault="006A5592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NormalTok"/>
        </w:rPr>
        <w:t>Cardiac.sq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NormalTok"/>
        </w:rPr>
        <w:t>Cardiac.sq)</w:t>
      </w:r>
    </w:p>
    <w:p w14:paraId="12A3C06E" w14:textId="77777777" w:rsidR="00970077" w:rsidRDefault="006A5592">
      <w:pPr>
        <w:pStyle w:val="FirstParagraph"/>
      </w:pPr>
      <w:r>
        <w:rPr>
          <w:noProof/>
        </w:rPr>
        <w:drawing>
          <wp:inline distT="0" distB="0" distL="0" distR="0" wp14:anchorId="12A3C0C0" wp14:editId="12A3C0C1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8-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caterplots</w:t>
      </w:r>
    </w:p>
    <w:p w14:paraId="12A3C06F" w14:textId="77777777" w:rsidR="00970077" w:rsidRDefault="006A5592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Megacolon*</w:t>
      </w:r>
      <w:r>
        <w:rPr>
          <w:rStyle w:val="StringTok"/>
        </w:rPr>
        <w:t>`</w:t>
      </w:r>
      <w:r>
        <w:rPr>
          <w:rStyle w:val="NormalTok"/>
        </w:rPr>
        <w:t>,chagas</w:t>
      </w:r>
      <w:r>
        <w:rPr>
          <w:rStyle w:val="OperatorTok"/>
        </w:rPr>
        <w:t>$</w:t>
      </w:r>
      <w:r>
        <w:rPr>
          <w:rStyle w:val="NormalTok"/>
        </w:rPr>
        <w:t xml:space="preserve">fphylum, </w:t>
      </w:r>
      <w:r>
        <w:rPr>
          <w:rStyle w:val="DataTypeTok"/>
        </w:rPr>
        <w:t>xlab=</w:t>
      </w:r>
      <w:r>
        <w:rPr>
          <w:rStyle w:val="StringTok"/>
        </w:rPr>
        <w:t>"Megacolon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Phylum"</w:t>
      </w:r>
      <w:r>
        <w:rPr>
          <w:rStyle w:val="NormalTok"/>
        </w:rPr>
        <w:t>)</w:t>
      </w:r>
    </w:p>
    <w:p w14:paraId="12A3C070" w14:textId="77777777" w:rsidR="00970077" w:rsidRDefault="006A5592">
      <w:pPr>
        <w:pStyle w:val="FirstParagraph"/>
      </w:pPr>
      <w:r>
        <w:rPr>
          <w:noProof/>
        </w:rPr>
        <w:drawing>
          <wp:inline distT="0" distB="0" distL="0" distR="0" wp14:anchorId="12A3C0C2" wp14:editId="12A3C0C3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3C071" w14:textId="77777777" w:rsidR="00970077" w:rsidRDefault="006A559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Indeterminate*</w:t>
      </w:r>
      <w:r>
        <w:rPr>
          <w:rStyle w:val="StringTok"/>
        </w:rPr>
        <w:t>`</w:t>
      </w:r>
      <w:r>
        <w:rPr>
          <w:rStyle w:val="NormalTok"/>
        </w:rPr>
        <w:t>,chagas</w:t>
      </w:r>
      <w:r>
        <w:rPr>
          <w:rStyle w:val="OperatorTok"/>
        </w:rPr>
        <w:t>$</w:t>
      </w:r>
      <w:r>
        <w:rPr>
          <w:rStyle w:val="NormalTok"/>
        </w:rPr>
        <w:t xml:space="preserve">fphylum, </w:t>
      </w:r>
      <w:r>
        <w:rPr>
          <w:rStyle w:val="DataTypeTok"/>
        </w:rPr>
        <w:t>xlab=</w:t>
      </w:r>
      <w:r>
        <w:rPr>
          <w:rStyle w:val="StringTok"/>
        </w:rPr>
        <w:t>"Indeterminate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Phylum"</w:t>
      </w:r>
      <w:r>
        <w:rPr>
          <w:rStyle w:val="NormalTok"/>
        </w:rPr>
        <w:t>)</w:t>
      </w:r>
    </w:p>
    <w:p w14:paraId="12A3C072" w14:textId="77777777" w:rsidR="00970077" w:rsidRDefault="006A5592">
      <w:pPr>
        <w:pStyle w:val="FirstParagraph"/>
      </w:pPr>
      <w:r>
        <w:rPr>
          <w:noProof/>
        </w:rPr>
        <w:lastRenderedPageBreak/>
        <w:drawing>
          <wp:inline distT="0" distB="0" distL="0" distR="0" wp14:anchorId="12A3C0C4" wp14:editId="12A3C0C5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3C073" w14:textId="77777777" w:rsidR="00970077" w:rsidRDefault="006A559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ardiac*</w:t>
      </w:r>
      <w:r>
        <w:rPr>
          <w:rStyle w:val="StringTok"/>
        </w:rPr>
        <w:t>`</w:t>
      </w:r>
      <w:r>
        <w:rPr>
          <w:rStyle w:val="NormalTok"/>
        </w:rPr>
        <w:t>,chagas</w:t>
      </w:r>
      <w:r>
        <w:rPr>
          <w:rStyle w:val="OperatorTok"/>
        </w:rPr>
        <w:t>$</w:t>
      </w:r>
      <w:r>
        <w:rPr>
          <w:rStyle w:val="NormalTok"/>
        </w:rPr>
        <w:t xml:space="preserve">fphylum, </w:t>
      </w:r>
      <w:r>
        <w:rPr>
          <w:rStyle w:val="DataTypeTok"/>
        </w:rPr>
        <w:t>xlab=</w:t>
      </w:r>
      <w:r>
        <w:rPr>
          <w:rStyle w:val="StringTok"/>
        </w:rPr>
        <w:t>"Cardiac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Phylum"</w:t>
      </w:r>
      <w:r>
        <w:rPr>
          <w:rStyle w:val="NormalTok"/>
        </w:rPr>
        <w:t>)</w:t>
      </w:r>
    </w:p>
    <w:p w14:paraId="12A3C074" w14:textId="77777777" w:rsidR="00970077" w:rsidRDefault="006A5592">
      <w:pPr>
        <w:pStyle w:val="FirstParagraph"/>
      </w:pPr>
      <w:r>
        <w:rPr>
          <w:noProof/>
        </w:rPr>
        <w:drawing>
          <wp:inline distT="0" distB="0" distL="0" distR="0" wp14:anchorId="12A3C0C6" wp14:editId="12A3C0C7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inear regresion models</w:t>
      </w:r>
    </w:p>
    <w:p w14:paraId="12A3C075" w14:textId="77777777" w:rsidR="00970077" w:rsidRDefault="006A5592">
      <w:pPr>
        <w:pStyle w:val="SourceCode"/>
      </w:pPr>
      <w:r>
        <w:rPr>
          <w:rStyle w:val="NormalTok"/>
        </w:rPr>
        <w:lastRenderedPageBreak/>
        <w:t>model1=</w:t>
      </w:r>
      <w:r>
        <w:rPr>
          <w:rStyle w:val="KeywordTok"/>
        </w:rPr>
        <w:t>lm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Megacolon*</w:t>
      </w:r>
      <w:r>
        <w:rPr>
          <w:rStyle w:val="StringTok"/>
        </w:rPr>
        <w:t>`</w:t>
      </w:r>
      <w:r>
        <w:rPr>
          <w:rStyle w:val="OperatorTok"/>
        </w:rPr>
        <w:t>~</w:t>
      </w:r>
      <w:r>
        <w:rPr>
          <w:rStyle w:val="NormalTok"/>
        </w:rPr>
        <w:t>chagas</w:t>
      </w:r>
      <w:r>
        <w:rPr>
          <w:rStyle w:val="OperatorTok"/>
        </w:rPr>
        <w:t>$</w:t>
      </w:r>
      <w:r>
        <w:rPr>
          <w:rStyle w:val="NormalTok"/>
        </w:rPr>
        <w:t xml:space="preserve">Phylum, </w:t>
      </w:r>
      <w:r>
        <w:rPr>
          <w:rStyle w:val="DataTypeTok"/>
        </w:rPr>
        <w:t>data=</w:t>
      </w:r>
      <w:r>
        <w:rPr>
          <w:rStyle w:val="NormalTok"/>
        </w:rPr>
        <w:t>chaga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)</w:t>
      </w:r>
    </w:p>
    <w:p w14:paraId="12A3C076" w14:textId="77777777" w:rsidR="00970077" w:rsidRDefault="006A559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hagas$`Megacolon*` ~ chagas$Phylum, data = chaga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16104 -0.006184 -0.000910 -0.000326  0.1742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Estimate Std. Error t value Pr(&gt;|t|)  </w:t>
      </w:r>
      <w:r>
        <w:br/>
      </w:r>
      <w:r>
        <w:rPr>
          <w:rStyle w:val="VerbatimChar"/>
        </w:rPr>
        <w:t xml:space="preserve">## (Intercept)                   3.263e-04  4.971e-03   0.066   0.9477  </w:t>
      </w:r>
      <w:r>
        <w:br/>
      </w:r>
      <w:r>
        <w:rPr>
          <w:rStyle w:val="VerbatimChar"/>
        </w:rPr>
        <w:t>## chagas$PhylumBacteroidetes    1.578e-02  6.539e-03   2.413   0.0168 *</w:t>
      </w:r>
      <w:r>
        <w:br/>
      </w:r>
      <w:r>
        <w:rPr>
          <w:rStyle w:val="VerbatimChar"/>
        </w:rPr>
        <w:t>## chagas$PhylumCyanobacteria    2.070e-04  1.346e-02   0.015   0.987</w:t>
      </w:r>
      <w:r>
        <w:rPr>
          <w:rStyle w:val="VerbatimChar"/>
        </w:rPr>
        <w:t xml:space="preserve">7  </w:t>
      </w:r>
      <w:r>
        <w:br/>
      </w:r>
      <w:r>
        <w:rPr>
          <w:rStyle w:val="VerbatimChar"/>
        </w:rPr>
        <w:t xml:space="preserve">## chagas$PhylumDeferribacteres -3.263e-04  2.223e-02  -0.015   0.9883  </w:t>
      </w:r>
      <w:r>
        <w:br/>
      </w:r>
      <w:r>
        <w:rPr>
          <w:rStyle w:val="VerbatimChar"/>
        </w:rPr>
        <w:t xml:space="preserve">## chagas$PhylumElusimicrobia   -2.763e-04  1.611e-02  -0.017   0.9863  </w:t>
      </w:r>
      <w:r>
        <w:br/>
      </w:r>
      <w:r>
        <w:rPr>
          <w:rStyle w:val="VerbatimChar"/>
        </w:rPr>
        <w:t xml:space="preserve">## chagas$PhylumEuryarchaeota   -3.263e-04  1.611e-02  -0.020   0.9839  </w:t>
      </w:r>
      <w:r>
        <w:br/>
      </w:r>
      <w:r>
        <w:rPr>
          <w:rStyle w:val="VerbatimChar"/>
        </w:rPr>
        <w:t xml:space="preserve">## chagas$PhylumFirmicutes       </w:t>
      </w:r>
      <w:r>
        <w:rPr>
          <w:rStyle w:val="VerbatimChar"/>
        </w:rPr>
        <w:t xml:space="preserve">5.857e-03  5.530e-03   1.059   0.2909  </w:t>
      </w:r>
      <w:r>
        <w:br/>
      </w:r>
      <w:r>
        <w:rPr>
          <w:rStyle w:val="VerbatimChar"/>
        </w:rPr>
        <w:t xml:space="preserve">## chagas$PhylumFusobacteria    -2.632e-05  2.223e-02  -0.001   0.9991  </w:t>
      </w:r>
      <w:r>
        <w:br/>
      </w:r>
      <w:r>
        <w:rPr>
          <w:rStyle w:val="VerbatimChar"/>
        </w:rPr>
        <w:t xml:space="preserve">## chagas$PhylumLentisphaerae    1.874e-03  1.346e-02   0.139   0.8895  </w:t>
      </w:r>
      <w:r>
        <w:br/>
      </w:r>
      <w:r>
        <w:rPr>
          <w:rStyle w:val="VerbatimChar"/>
        </w:rPr>
        <w:t>## chagas$PhylumOther           -3.263e-04  2.223e-02  -0.015   0.9883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chagas$PhylumProteobacteria   5.841e-04  5.873e-03   0.099   0.9209  </w:t>
      </w:r>
      <w:r>
        <w:br/>
      </w:r>
      <w:r>
        <w:rPr>
          <w:rStyle w:val="VerbatimChar"/>
        </w:rPr>
        <w:t xml:space="preserve">## chagas$PhylumSynergistetes   -3.263e-04  1.611e-02  -0.020   0.9839  </w:t>
      </w:r>
      <w:r>
        <w:br/>
      </w:r>
      <w:r>
        <w:rPr>
          <w:rStyle w:val="VerbatimChar"/>
        </w:rPr>
        <w:t xml:space="preserve">## chagas$PhylumTenericutes      8.340e-03  1.346e-02   0.620   0.5363  </w:t>
      </w:r>
      <w:r>
        <w:br/>
      </w:r>
      <w:r>
        <w:rPr>
          <w:rStyle w:val="VerbatimChar"/>
        </w:rPr>
        <w:t>## chagas$PhylumTM7             -3</w:t>
      </w:r>
      <w:r>
        <w:rPr>
          <w:rStyle w:val="VerbatimChar"/>
        </w:rPr>
        <w:t xml:space="preserve">.263e-04  2.223e-02  -0.015   0.9883  </w:t>
      </w:r>
      <w:r>
        <w:br/>
      </w:r>
      <w:r>
        <w:rPr>
          <w:rStyle w:val="VerbatimChar"/>
        </w:rPr>
        <w:t xml:space="preserve">## chagas$PhylumVerrucomicrobia  1.403e-04  1.346e-02   0.010   0.9917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2167 on 180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t xml:space="preserve">## Multiple R-squared:  0.05549,    Adjusted R-squared:  -0.01798 </w:t>
      </w:r>
      <w:r>
        <w:br/>
      </w:r>
      <w:r>
        <w:rPr>
          <w:rStyle w:val="VerbatimChar"/>
        </w:rPr>
        <w:t>## F-statistic: 0.7553 on 14 and 180 DF,  p-value: 0.7161</w:t>
      </w:r>
    </w:p>
    <w:p w14:paraId="12A3C077" w14:textId="77777777" w:rsidR="00970077" w:rsidRDefault="006A559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del1)</w:t>
      </w:r>
    </w:p>
    <w:p w14:paraId="12A3C078" w14:textId="77777777" w:rsidR="00970077" w:rsidRDefault="006A5592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: not plotting observations with leverage one:</w:t>
      </w:r>
      <w:r>
        <w:br/>
      </w:r>
      <w:r>
        <w:rPr>
          <w:rStyle w:val="VerbatimChar"/>
        </w:rPr>
        <w:t>##   113, 170, 173</w:t>
      </w:r>
    </w:p>
    <w:p w14:paraId="12A3C079" w14:textId="77777777" w:rsidR="00970077" w:rsidRDefault="006A5592">
      <w:pPr>
        <w:pStyle w:val="FirstParagraph"/>
      </w:pPr>
      <w:r>
        <w:rPr>
          <w:noProof/>
        </w:rPr>
        <w:lastRenderedPageBreak/>
        <w:drawing>
          <wp:inline distT="0" distB="0" distL="0" distR="0" wp14:anchorId="12A3C0C8" wp14:editId="12A3C0C9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A3C0CA" wp14:editId="12A3C0CB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2A3C0CC" wp14:editId="12A3C0CD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3C07A" w14:textId="77777777" w:rsidR="00970077" w:rsidRDefault="006A5592">
      <w:pPr>
        <w:pStyle w:val="SourceCode"/>
      </w:pPr>
      <w:r>
        <w:rPr>
          <w:rStyle w:val="VerbatimChar"/>
        </w:rPr>
        <w:t>## Warning in sqrt(crit * p * (1 - hh)/hh): NaNs produced</w:t>
      </w:r>
    </w:p>
    <w:p w14:paraId="12A3C07B" w14:textId="77777777" w:rsidR="00970077" w:rsidRDefault="006A5592">
      <w:pPr>
        <w:pStyle w:val="SourceCode"/>
      </w:pPr>
      <w:r>
        <w:rPr>
          <w:rStyle w:val="VerbatimChar"/>
        </w:rPr>
        <w:t>## Warning in sqrt(crit * p * (1 - hh)/hh): NaNs produced</w:t>
      </w:r>
    </w:p>
    <w:p w14:paraId="12A3C07C" w14:textId="77777777" w:rsidR="00970077" w:rsidRDefault="006A5592">
      <w:pPr>
        <w:pStyle w:val="FirstParagraph"/>
      </w:pPr>
      <w:r>
        <w:rPr>
          <w:noProof/>
        </w:rPr>
        <w:drawing>
          <wp:inline distT="0" distB="0" distL="0" distR="0" wp14:anchorId="12A3C0CE" wp14:editId="12A3C0CF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3C07D" w14:textId="77777777" w:rsidR="00970077" w:rsidRDefault="006A5592">
      <w:pPr>
        <w:pStyle w:val="SourceCode"/>
      </w:pPr>
      <w:r>
        <w:rPr>
          <w:rStyle w:val="KeywordTok"/>
        </w:rPr>
        <w:lastRenderedPageBreak/>
        <w:t>AIC</w:t>
      </w:r>
      <w:r>
        <w:rPr>
          <w:rStyle w:val="NormalTok"/>
        </w:rPr>
        <w:t>(model1)</w:t>
      </w:r>
    </w:p>
    <w:p w14:paraId="12A3C07E" w14:textId="77777777" w:rsidR="00970077" w:rsidRDefault="006A5592">
      <w:pPr>
        <w:pStyle w:val="SourceCode"/>
      </w:pPr>
      <w:r>
        <w:rPr>
          <w:rStyle w:val="VerbatimChar"/>
        </w:rPr>
        <w:t>## [1] -924.6928</w:t>
      </w:r>
    </w:p>
    <w:p w14:paraId="12A3C07F" w14:textId="77777777" w:rsidR="00970077" w:rsidRDefault="006A5592">
      <w:pPr>
        <w:pStyle w:val="SourceCode"/>
      </w:pPr>
      <w:r>
        <w:rPr>
          <w:rStyle w:val="NormalTok"/>
        </w:rPr>
        <w:t>model2=</w:t>
      </w:r>
      <w:r>
        <w:rPr>
          <w:rStyle w:val="KeywordTok"/>
        </w:rPr>
        <w:t>lm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Indeterminate*</w:t>
      </w:r>
      <w:r>
        <w:rPr>
          <w:rStyle w:val="StringTok"/>
        </w:rPr>
        <w:t>`</w:t>
      </w:r>
      <w:r>
        <w:rPr>
          <w:rStyle w:val="OperatorTok"/>
        </w:rPr>
        <w:t>~</w:t>
      </w:r>
      <w:r>
        <w:rPr>
          <w:rStyle w:val="NormalTok"/>
        </w:rPr>
        <w:t>cha</w:t>
      </w:r>
      <w:r>
        <w:rPr>
          <w:rStyle w:val="NormalTok"/>
        </w:rPr>
        <w:t>gas</w:t>
      </w:r>
      <w:r>
        <w:rPr>
          <w:rStyle w:val="OperatorTok"/>
        </w:rPr>
        <w:t>$</w:t>
      </w:r>
      <w:r>
        <w:rPr>
          <w:rStyle w:val="NormalTok"/>
        </w:rPr>
        <w:t>Phylum,</w:t>
      </w:r>
      <w:r>
        <w:rPr>
          <w:rStyle w:val="DataTypeTok"/>
        </w:rPr>
        <w:t>data =</w:t>
      </w:r>
      <w:r>
        <w:rPr>
          <w:rStyle w:val="NormalTok"/>
        </w:rPr>
        <w:t xml:space="preserve"> chaga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2)</w:t>
      </w:r>
    </w:p>
    <w:p w14:paraId="12A3C080" w14:textId="77777777" w:rsidR="00970077" w:rsidRDefault="006A5592">
      <w:pPr>
        <w:pStyle w:val="SourceCode"/>
      </w:pPr>
      <w:r>
        <w:rPr>
          <w:rStyle w:val="VerbatimChar"/>
        </w:rPr>
        <w:t>## Warning: not plotting observations with leverage one:</w:t>
      </w:r>
      <w:r>
        <w:br/>
      </w:r>
      <w:r>
        <w:rPr>
          <w:rStyle w:val="VerbatimChar"/>
        </w:rPr>
        <w:t>##   113, 170, 173</w:t>
      </w:r>
    </w:p>
    <w:p w14:paraId="12A3C081" w14:textId="77777777" w:rsidR="00970077" w:rsidRDefault="006A5592">
      <w:pPr>
        <w:pStyle w:val="FirstParagraph"/>
      </w:pPr>
      <w:r>
        <w:rPr>
          <w:noProof/>
        </w:rPr>
        <w:lastRenderedPageBreak/>
        <w:drawing>
          <wp:inline distT="0" distB="0" distL="0" distR="0" wp14:anchorId="12A3C0D0" wp14:editId="12A3C0D1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10-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A3C0D2" wp14:editId="12A3C0D3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10-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2A3C0D4" wp14:editId="12A3C0D5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10-7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3C082" w14:textId="77777777" w:rsidR="00970077" w:rsidRDefault="006A5592">
      <w:pPr>
        <w:pStyle w:val="SourceCode"/>
      </w:pPr>
      <w:r>
        <w:rPr>
          <w:rStyle w:val="VerbatimChar"/>
        </w:rPr>
        <w:t>## Warning in sqrt(crit * p * (1 - hh)/hh): NaNs produced</w:t>
      </w:r>
      <w:r>
        <w:br/>
      </w:r>
      <w:r>
        <w:br/>
      </w:r>
      <w:r>
        <w:rPr>
          <w:rStyle w:val="VerbatimChar"/>
        </w:rPr>
        <w:t>## Warning in sqrt(crit * p * (1 - hh)/hh): NaNs produced</w:t>
      </w:r>
    </w:p>
    <w:p w14:paraId="12A3C083" w14:textId="77777777" w:rsidR="00970077" w:rsidRDefault="006A5592">
      <w:pPr>
        <w:pStyle w:val="FirstParagraph"/>
      </w:pPr>
      <w:r>
        <w:rPr>
          <w:noProof/>
        </w:rPr>
        <w:drawing>
          <wp:inline distT="0" distB="0" distL="0" distR="0" wp14:anchorId="12A3C0D6" wp14:editId="12A3C0D7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10-8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3C084" w14:textId="77777777" w:rsidR="00970077" w:rsidRDefault="006A5592">
      <w:pPr>
        <w:pStyle w:val="SourceCode"/>
      </w:pPr>
      <w:r>
        <w:rPr>
          <w:rStyle w:val="KeywordTok"/>
        </w:rPr>
        <w:lastRenderedPageBreak/>
        <w:t>AIC</w:t>
      </w:r>
      <w:r>
        <w:rPr>
          <w:rStyle w:val="NormalTok"/>
        </w:rPr>
        <w:t>(model2)</w:t>
      </w:r>
    </w:p>
    <w:p w14:paraId="12A3C085" w14:textId="77777777" w:rsidR="00970077" w:rsidRDefault="006A5592">
      <w:pPr>
        <w:pStyle w:val="SourceCode"/>
      </w:pPr>
      <w:r>
        <w:rPr>
          <w:rStyle w:val="VerbatimChar"/>
        </w:rPr>
        <w:t>## [1]</w:t>
      </w:r>
      <w:r>
        <w:rPr>
          <w:rStyle w:val="VerbatimChar"/>
        </w:rPr>
        <w:t xml:space="preserve"> -957.0602</w:t>
      </w:r>
    </w:p>
    <w:p w14:paraId="12A3C086" w14:textId="77777777" w:rsidR="00970077" w:rsidRDefault="006A5592">
      <w:pPr>
        <w:pStyle w:val="SourceCode"/>
      </w:pPr>
      <w:r>
        <w:rPr>
          <w:rStyle w:val="NormalTok"/>
        </w:rPr>
        <w:t>model3=</w:t>
      </w:r>
      <w:r>
        <w:rPr>
          <w:rStyle w:val="KeywordTok"/>
        </w:rPr>
        <w:t>lm</w:t>
      </w:r>
      <w:r>
        <w:rPr>
          <w:rStyle w:val="NormalTok"/>
        </w:rPr>
        <w:t>(chaga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ardiac*</w:t>
      </w:r>
      <w:r>
        <w:rPr>
          <w:rStyle w:val="StringTok"/>
        </w:rPr>
        <w:t>`</w:t>
      </w:r>
      <w:r>
        <w:rPr>
          <w:rStyle w:val="OperatorTok"/>
        </w:rPr>
        <w:t>~</w:t>
      </w:r>
      <w:r>
        <w:rPr>
          <w:rStyle w:val="NormalTok"/>
        </w:rPr>
        <w:t>chagas</w:t>
      </w:r>
      <w:r>
        <w:rPr>
          <w:rStyle w:val="OperatorTok"/>
        </w:rPr>
        <w:t>$</w:t>
      </w:r>
      <w:r>
        <w:rPr>
          <w:rStyle w:val="NormalTok"/>
        </w:rPr>
        <w:t>Phylum,</w:t>
      </w:r>
      <w:r>
        <w:rPr>
          <w:rStyle w:val="DataTypeTok"/>
        </w:rPr>
        <w:t>data=</w:t>
      </w:r>
      <w:r>
        <w:rPr>
          <w:rStyle w:val="NormalTok"/>
        </w:rPr>
        <w:t>chaga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3)</w:t>
      </w:r>
    </w:p>
    <w:p w14:paraId="12A3C087" w14:textId="77777777" w:rsidR="00970077" w:rsidRDefault="006A5592">
      <w:pPr>
        <w:pStyle w:val="SourceCode"/>
      </w:pPr>
      <w:r>
        <w:rPr>
          <w:rStyle w:val="VerbatimChar"/>
        </w:rPr>
        <w:t>## Warning: not plotting observations with leverage one:</w:t>
      </w:r>
      <w:r>
        <w:br/>
      </w:r>
      <w:r>
        <w:rPr>
          <w:rStyle w:val="VerbatimChar"/>
        </w:rPr>
        <w:t>##   113, 170, 173</w:t>
      </w:r>
    </w:p>
    <w:p w14:paraId="12A3C088" w14:textId="77777777" w:rsidR="00970077" w:rsidRDefault="006A5592">
      <w:pPr>
        <w:pStyle w:val="FirstParagraph"/>
      </w:pPr>
      <w:r>
        <w:rPr>
          <w:noProof/>
        </w:rPr>
        <w:lastRenderedPageBreak/>
        <w:drawing>
          <wp:inline distT="0" distB="0" distL="0" distR="0" wp14:anchorId="12A3C0D8" wp14:editId="12A3C0D9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10-9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A3C0DA" wp14:editId="12A3C0DB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10-10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2A3C0DC" wp14:editId="12A3C0DD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10-1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3C089" w14:textId="77777777" w:rsidR="00970077" w:rsidRDefault="006A5592">
      <w:pPr>
        <w:pStyle w:val="SourceCode"/>
      </w:pPr>
      <w:r>
        <w:rPr>
          <w:rStyle w:val="VerbatimChar"/>
        </w:rPr>
        <w:t>## Warning in sqrt(crit * p * (1 - hh)/hh): NaNs produced</w:t>
      </w:r>
      <w:r>
        <w:br/>
      </w:r>
      <w:r>
        <w:br/>
      </w:r>
      <w:r>
        <w:rPr>
          <w:rStyle w:val="VerbatimChar"/>
        </w:rPr>
        <w:t>## Warning in sqrt(crit * p * (1 - hh)/hh): NaNs produced</w:t>
      </w:r>
    </w:p>
    <w:p w14:paraId="12A3C08A" w14:textId="77777777" w:rsidR="00970077" w:rsidRDefault="006A5592">
      <w:pPr>
        <w:pStyle w:val="FirstParagraph"/>
      </w:pPr>
      <w:r>
        <w:rPr>
          <w:noProof/>
        </w:rPr>
        <w:drawing>
          <wp:inline distT="0" distB="0" distL="0" distR="0" wp14:anchorId="12A3C0DE" wp14:editId="12A3C0DF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10-1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3C08B" w14:textId="77777777" w:rsidR="00970077" w:rsidRDefault="006A5592">
      <w:pPr>
        <w:pStyle w:val="SourceCode"/>
      </w:pPr>
      <w:r>
        <w:rPr>
          <w:rStyle w:val="KeywordTok"/>
        </w:rPr>
        <w:lastRenderedPageBreak/>
        <w:t>AIC</w:t>
      </w:r>
      <w:r>
        <w:rPr>
          <w:rStyle w:val="NormalTok"/>
        </w:rPr>
        <w:t>(model3)</w:t>
      </w:r>
    </w:p>
    <w:p w14:paraId="12A3C08C" w14:textId="77777777" w:rsidR="00970077" w:rsidRDefault="006A5592">
      <w:pPr>
        <w:pStyle w:val="SourceCode"/>
      </w:pPr>
      <w:r>
        <w:rPr>
          <w:rStyle w:val="VerbatimChar"/>
        </w:rPr>
        <w:t>## [1] -891.9392</w:t>
      </w:r>
    </w:p>
    <w:p w14:paraId="12A3C08D" w14:textId="77777777" w:rsidR="00970077" w:rsidRDefault="006A5592">
      <w:pPr>
        <w:pStyle w:val="FirstParagraph"/>
      </w:pPr>
      <w:r>
        <w:t>Pair plots</w:t>
      </w:r>
    </w:p>
    <w:p w14:paraId="12A3C08E" w14:textId="77777777" w:rsidR="00970077" w:rsidRDefault="006A559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ally)</w:t>
      </w:r>
    </w:p>
    <w:p w14:paraId="12A3C08F" w14:textId="77777777" w:rsidR="00970077" w:rsidRDefault="006A5592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12A3C090" w14:textId="77777777" w:rsidR="00970077" w:rsidRDefault="006A5592">
      <w:pPr>
        <w:pStyle w:val="SourceCode"/>
      </w:pPr>
      <w:r>
        <w:rPr>
          <w:rStyle w:val="KeywordTok"/>
        </w:rPr>
        <w:t>ggpairs</w:t>
      </w:r>
      <w:r>
        <w:rPr>
          <w:rStyle w:val="NormalTok"/>
        </w:rPr>
        <w:t>(chagas [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</w:p>
    <w:p w14:paraId="12A3C091" w14:textId="77777777" w:rsidR="00970077" w:rsidRDefault="006A5592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12A3C092" w14:textId="77777777" w:rsidR="00970077" w:rsidRDefault="006A5592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 xml:space="preserve">## Warning in ggally_statistic(data = data, mapping = </w:t>
      </w:r>
      <w:r>
        <w:rPr>
          <w:rStyle w:val="VerbatimChar"/>
        </w:rPr>
        <w:t>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12A3C093" w14:textId="77777777" w:rsidR="00970077" w:rsidRDefault="006A5592">
      <w:pPr>
        <w:pStyle w:val="SourceCode"/>
      </w:pPr>
      <w:r>
        <w:rPr>
          <w:rStyle w:val="VerbatimChar"/>
        </w:rPr>
        <w:t>## Warning: Removed 1 rows containing missing value</w:t>
      </w:r>
      <w:r>
        <w:rPr>
          <w:rStyle w:val="VerbatimChar"/>
        </w:rPr>
        <w:t>s (geom_point).</w:t>
      </w:r>
    </w:p>
    <w:p w14:paraId="12A3C094" w14:textId="77777777" w:rsidR="00970077" w:rsidRDefault="006A5592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12A3C095" w14:textId="77777777" w:rsidR="00970077" w:rsidRDefault="006A5592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  <w:r>
        <w:br/>
      </w:r>
      <w:r>
        <w:br/>
      </w:r>
      <w:r>
        <w:rPr>
          <w:rStyle w:val="VerbatimChar"/>
        </w:rPr>
        <w:t xml:space="preserve">## Warning in ggally_statistic(data = </w:t>
      </w:r>
      <w:r>
        <w:rPr>
          <w:rStyle w:val="VerbatimChar"/>
        </w:rPr>
        <w:t>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12A3C096" w14:textId="77777777" w:rsidR="00970077" w:rsidRDefault="006A5592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br/>
      </w:r>
      <w:r>
        <w:rPr>
          <w:rStyle w:val="VerbatimChar"/>
        </w:rPr>
        <w:t>## Warning: Removed 1 rows containing missing values (geom_point).</w:t>
      </w:r>
    </w:p>
    <w:p w14:paraId="12A3C097" w14:textId="77777777" w:rsidR="00970077" w:rsidRDefault="006A5592">
      <w:pPr>
        <w:pStyle w:val="SourceCode"/>
      </w:pPr>
      <w:r>
        <w:rPr>
          <w:rStyle w:val="VerbatimChar"/>
        </w:rPr>
        <w:t>## Warning: Removed 1 rows con</w:t>
      </w:r>
      <w:r>
        <w:rPr>
          <w:rStyle w:val="VerbatimChar"/>
        </w:rPr>
        <w:t>taining non-finite values (stat_density).</w:t>
      </w:r>
    </w:p>
    <w:p w14:paraId="12A3C098" w14:textId="77777777" w:rsidR="00970077" w:rsidRDefault="006A5592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ing 1 row that contained a missing value</w:t>
      </w:r>
    </w:p>
    <w:p w14:paraId="12A3C099" w14:textId="77777777" w:rsidR="00970077" w:rsidRDefault="006A5592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br/>
      </w:r>
      <w:r>
        <w:rPr>
          <w:rStyle w:val="VerbatimChar"/>
        </w:rPr>
        <w:lastRenderedPageBreak/>
        <w:t>## Warning: Remov</w:t>
      </w:r>
      <w:r>
        <w:rPr>
          <w:rStyle w:val="VerbatimChar"/>
        </w:rPr>
        <w:t>ed 1 rows containing missing values (geom_point).</w:t>
      </w:r>
      <w:r>
        <w:br/>
      </w:r>
      <w:r>
        <w:br/>
      </w:r>
      <w:r>
        <w:rPr>
          <w:rStyle w:val="VerbatimChar"/>
        </w:rPr>
        <w:t>## Warning: Removed 1 rows containing missing values (geom_point).</w:t>
      </w:r>
    </w:p>
    <w:p w14:paraId="12A3C09A" w14:textId="77777777" w:rsidR="00970077" w:rsidRDefault="006A5592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14:paraId="12A3C09B" w14:textId="20C676ED" w:rsidR="00970077" w:rsidRDefault="006A5592">
      <w:pPr>
        <w:pStyle w:val="FirstParagraph"/>
      </w:pPr>
      <w:r>
        <w:rPr>
          <w:noProof/>
        </w:rPr>
        <w:drawing>
          <wp:inline distT="0" distB="0" distL="0" distR="0" wp14:anchorId="12A3C0E0" wp14:editId="12A3C0E1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-data-analysis-of-Chagas-disease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CD3018" w14:textId="72BB0C4A" w:rsidR="00086DC6" w:rsidRDefault="00086DC6" w:rsidP="00086DC6">
      <w:pPr>
        <w:pStyle w:val="BodyText"/>
      </w:pPr>
    </w:p>
    <w:p w14:paraId="0CD37197" w14:textId="26B96754" w:rsidR="00086DC6" w:rsidRDefault="00086DC6" w:rsidP="00086DC6">
      <w:pPr>
        <w:pStyle w:val="BodyText"/>
      </w:pPr>
    </w:p>
    <w:p w14:paraId="31BDC135" w14:textId="57A9D0DD" w:rsidR="00086DC6" w:rsidRDefault="00086DC6" w:rsidP="00086DC6">
      <w:pPr>
        <w:pStyle w:val="BodyText"/>
      </w:pPr>
    </w:p>
    <w:p w14:paraId="28BE9A7C" w14:textId="3AC62645" w:rsidR="00086DC6" w:rsidRPr="00086DC6" w:rsidRDefault="00086DC6" w:rsidP="00086DC6">
      <w:pPr>
        <w:pStyle w:val="BodyText"/>
      </w:pPr>
    </w:p>
    <w:sectPr w:rsidR="00086DC6" w:rsidRPr="00086DC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A4FF90" w14:textId="77777777" w:rsidR="006A5592" w:rsidRDefault="006A5592">
      <w:pPr>
        <w:spacing w:after="0"/>
      </w:pPr>
      <w:r>
        <w:separator/>
      </w:r>
    </w:p>
  </w:endnote>
  <w:endnote w:type="continuationSeparator" w:id="0">
    <w:p w14:paraId="504A9BC1" w14:textId="77777777" w:rsidR="006A5592" w:rsidRDefault="006A55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C93B1D" w14:textId="77777777" w:rsidR="006A5592" w:rsidRDefault="006A5592">
      <w:r>
        <w:separator/>
      </w:r>
    </w:p>
  </w:footnote>
  <w:footnote w:type="continuationSeparator" w:id="0">
    <w:p w14:paraId="3CA01C3A" w14:textId="77777777" w:rsidR="006A5592" w:rsidRDefault="006A55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E22B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6DC6"/>
    <w:rsid w:val="004E29B3"/>
    <w:rsid w:val="00590D07"/>
    <w:rsid w:val="005D5D46"/>
    <w:rsid w:val="006A5592"/>
    <w:rsid w:val="006A763D"/>
    <w:rsid w:val="00784D58"/>
    <w:rsid w:val="008D6863"/>
    <w:rsid w:val="00970077"/>
    <w:rsid w:val="00A47523"/>
    <w:rsid w:val="00B86B75"/>
    <w:rsid w:val="00BC48D5"/>
    <w:rsid w:val="00C36279"/>
    <w:rsid w:val="00E315A3"/>
    <w:rsid w:val="00E762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3C038"/>
  <w15:docId w15:val="{F26707D6-FD94-46B9-9558-64982E801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762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7</Pages>
  <Words>1128</Words>
  <Characters>6430</Characters>
  <Application>Microsoft Office Word</Application>
  <DocSecurity>0</DocSecurity>
  <Lines>53</Lines>
  <Paragraphs>15</Paragraphs>
  <ScaleCrop>false</ScaleCrop>
  <Company/>
  <LinksUpToDate>false</LinksUpToDate>
  <CharactersWithSpaces>7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of Chagas disease microbiota</dc:title>
  <dc:creator>Tyrel Long</dc:creator>
  <cp:keywords/>
  <cp:lastModifiedBy>Tyrel Long</cp:lastModifiedBy>
  <cp:revision>6</cp:revision>
  <dcterms:created xsi:type="dcterms:W3CDTF">2021-03-04T04:11:00Z</dcterms:created>
  <dcterms:modified xsi:type="dcterms:W3CDTF">2021-03-04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/2021</vt:lpwstr>
  </property>
  <property fmtid="{D5CDD505-2E9C-101B-9397-08002B2CF9AE}" pid="3" name="output">
    <vt:lpwstr>word_document</vt:lpwstr>
  </property>
</Properties>
</file>